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005FDC" w14:textId="56DC6C8E" w:rsidR="009F47C5" w:rsidRPr="009F47C5" w:rsidRDefault="009F47C5" w:rsidP="009F47C5">
      <w:pPr>
        <w:spacing w:after="0" w:line="240" w:lineRule="auto"/>
        <w:ind w:right="-720"/>
        <w:rPr>
          <w:rFonts w:ascii="Times New Roman" w:eastAsia="Times New Roman" w:hAnsi="Times New Roman" w:cs="Times New Roman"/>
          <w:sz w:val="24"/>
          <w:szCs w:val="24"/>
        </w:rPr>
      </w:pPr>
      <w:r w:rsidRPr="009F47C5">
        <w:rPr>
          <w:rFonts w:ascii="Arial" w:eastAsia="Times New Roman" w:hAnsi="Arial" w:cs="Arial"/>
          <w:noProof/>
          <w:color w:val="000000"/>
          <w:bdr w:val="none" w:sz="0" w:space="0" w:color="auto" w:frame="1"/>
        </w:rPr>
        <w:drawing>
          <wp:inline distT="0" distB="0" distL="0" distR="0" wp14:anchorId="70270322" wp14:editId="73427055">
            <wp:extent cx="857250" cy="4572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F47C5">
        <w:rPr>
          <w:rFonts w:ascii="Arial" w:eastAsia="Times New Roman" w:hAnsi="Arial" w:cs="Arial"/>
          <w:noProof/>
          <w:color w:val="000000"/>
          <w:bdr w:val="none" w:sz="0" w:space="0" w:color="auto" w:frame="1"/>
        </w:rPr>
        <w:drawing>
          <wp:inline distT="0" distB="0" distL="0" distR="0" wp14:anchorId="23B01089" wp14:editId="4F1B736F">
            <wp:extent cx="857250" cy="4572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F47C5">
        <w:rPr>
          <w:rFonts w:ascii="Arial" w:eastAsia="Times New Roman" w:hAnsi="Arial" w:cs="Arial"/>
          <w:noProof/>
          <w:color w:val="000000"/>
          <w:bdr w:val="none" w:sz="0" w:space="0" w:color="auto" w:frame="1"/>
        </w:rPr>
        <w:drawing>
          <wp:inline distT="0" distB="0" distL="0" distR="0" wp14:anchorId="347721E0" wp14:editId="0604B966">
            <wp:extent cx="857250" cy="45720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F47C5">
        <w:rPr>
          <w:rFonts w:ascii="Arial" w:eastAsia="Times New Roman" w:hAnsi="Arial" w:cs="Arial"/>
          <w:noProof/>
          <w:color w:val="000000"/>
          <w:bdr w:val="none" w:sz="0" w:space="0" w:color="auto" w:frame="1"/>
        </w:rPr>
        <w:drawing>
          <wp:inline distT="0" distB="0" distL="0" distR="0" wp14:anchorId="595B5A80" wp14:editId="40B7838F">
            <wp:extent cx="857250" cy="4572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F47C5">
        <w:rPr>
          <w:rFonts w:ascii="Arial" w:eastAsia="Times New Roman" w:hAnsi="Arial" w:cs="Arial"/>
          <w:noProof/>
          <w:color w:val="000000"/>
          <w:bdr w:val="none" w:sz="0" w:space="0" w:color="auto" w:frame="1"/>
        </w:rPr>
        <w:drawing>
          <wp:inline distT="0" distB="0" distL="0" distR="0" wp14:anchorId="20ABCF52" wp14:editId="284537AF">
            <wp:extent cx="857250" cy="4572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F47C5">
        <w:rPr>
          <w:rFonts w:ascii="Arial" w:eastAsia="Times New Roman" w:hAnsi="Arial" w:cs="Arial"/>
          <w:color w:val="000000"/>
        </w:rPr>
        <w:t xml:space="preserve"> </w:t>
      </w:r>
      <w:r w:rsidRPr="009F47C5">
        <w:rPr>
          <w:rFonts w:ascii="Arial" w:eastAsia="Times New Roman" w:hAnsi="Arial" w:cs="Arial"/>
          <w:noProof/>
          <w:color w:val="000000"/>
          <w:bdr w:val="none" w:sz="0" w:space="0" w:color="auto" w:frame="1"/>
        </w:rPr>
        <w:drawing>
          <wp:inline distT="0" distB="0" distL="0" distR="0" wp14:anchorId="7A3D4910" wp14:editId="4EC5FEA8">
            <wp:extent cx="857250" cy="4572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6A3A76" w14:textId="77777777" w:rsidR="009F47C5" w:rsidRPr="009F47C5" w:rsidRDefault="009F47C5" w:rsidP="009F47C5">
      <w:pPr>
        <w:spacing w:after="0" w:line="240" w:lineRule="auto"/>
        <w:ind w:left="-450" w:right="-630"/>
        <w:rPr>
          <w:rFonts w:ascii="Times New Roman" w:eastAsia="Times New Roman" w:hAnsi="Times New Roman" w:cs="Times New Roman"/>
          <w:sz w:val="24"/>
          <w:szCs w:val="24"/>
        </w:rPr>
      </w:pPr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 xml:space="preserve">Hola! I am Ms. </w:t>
      </w:r>
      <w:proofErr w:type="gramStart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>Santiago,</w:t>
      </w:r>
      <w:proofErr w:type="gramEnd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 xml:space="preserve"> I am happy to say that I will be your child’s Math and Science teacher next year. If you have any questions, you can reach me by email at </w:t>
      </w:r>
      <w:hyperlink r:id="rId5" w:history="1">
        <w:r w:rsidRPr="009F47C5">
          <w:rPr>
            <w:rFonts w:ascii="Comic Sans MS" w:eastAsia="Times New Roman" w:hAnsi="Comic Sans MS" w:cs="Times New Roman"/>
            <w:color w:val="1155CC"/>
            <w:sz w:val="28"/>
            <w:szCs w:val="28"/>
            <w:u w:val="single"/>
          </w:rPr>
          <w:t>hsantiagodroz@philasd.org</w:t>
        </w:r>
      </w:hyperlink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>.</w:t>
      </w:r>
    </w:p>
    <w:p w14:paraId="0E519BE9" w14:textId="77777777" w:rsidR="009F47C5" w:rsidRPr="009F47C5" w:rsidRDefault="009F47C5" w:rsidP="009F47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BD6E15B" w14:textId="77777777" w:rsidR="009F47C5" w:rsidRPr="009F47C5" w:rsidRDefault="009F47C5" w:rsidP="009F47C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9F47C5">
        <w:rPr>
          <w:rFonts w:ascii="Comic Sans MS" w:eastAsia="Times New Roman" w:hAnsi="Comic Sans MS" w:cs="Times New Roman"/>
          <w:b/>
          <w:bCs/>
          <w:color w:val="000000"/>
          <w:sz w:val="34"/>
          <w:szCs w:val="34"/>
        </w:rPr>
        <w:t>SUPPLY LIST- 5th/6th Math &amp; Science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10"/>
        <w:gridCol w:w="1809"/>
        <w:gridCol w:w="3181"/>
        <w:gridCol w:w="1940"/>
      </w:tblGrid>
      <w:tr w:rsidR="009F47C5" w:rsidRPr="009F47C5" w14:paraId="532ADED1" w14:textId="77777777" w:rsidTr="009F47C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90443D" w14:textId="71B9C0E5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color w:val="000000"/>
              </w:rPr>
              <w:t>Two (2) Marble composition notebooks</w:t>
            </w: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1C28E792" wp14:editId="48654FF8">
                  <wp:extent cx="819150" cy="819150"/>
                  <wp:effectExtent l="0" t="0" r="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150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96AC75" w14:textId="77777777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color w:val="000000"/>
              </w:rPr>
              <w:t>Two (2) folders with pockets</w:t>
            </w:r>
          </w:p>
          <w:p w14:paraId="3962C53E" w14:textId="1886B322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68489026" wp14:editId="5E525B55">
                  <wp:extent cx="962025" cy="962025"/>
                  <wp:effectExtent l="0" t="0" r="9525" b="9525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2025" cy="962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35B2F8" w14:textId="77777777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9F47C5">
              <w:rPr>
                <w:rFonts w:ascii="Arial" w:eastAsia="Times New Roman" w:hAnsi="Arial" w:cs="Arial"/>
                <w:color w:val="000000"/>
              </w:rPr>
              <w:t>One(</w:t>
            </w:r>
            <w:proofErr w:type="gramEnd"/>
            <w:r w:rsidRPr="009F47C5">
              <w:rPr>
                <w:rFonts w:ascii="Arial" w:eastAsia="Times New Roman" w:hAnsi="Arial" w:cs="Arial"/>
                <w:color w:val="000000"/>
              </w:rPr>
              <w:t>1) ream of copy paper </w:t>
            </w:r>
          </w:p>
          <w:p w14:paraId="301F8699" w14:textId="5261C6F6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42CEDFEA" wp14:editId="332CA279">
                  <wp:extent cx="781050" cy="866775"/>
                  <wp:effectExtent l="0" t="0" r="0" b="9525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866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7B5F64" w14:textId="77777777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color w:val="000000"/>
              </w:rPr>
              <w:t>Two (2) packs of sharpened pencils and an eraser</w:t>
            </w:r>
          </w:p>
          <w:p w14:paraId="4C0767ED" w14:textId="4CB51956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1570F33F" wp14:editId="3EEAB1D5">
                  <wp:extent cx="476250" cy="800100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" cy="80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29306632" wp14:editId="1F9D1425">
                  <wp:extent cx="695325" cy="352425"/>
                  <wp:effectExtent l="0" t="0" r="9525" b="9525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532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F47C5" w:rsidRPr="009F47C5" w14:paraId="5E562CAE" w14:textId="77777777" w:rsidTr="009F47C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B2CB19" w14:textId="77777777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color w:val="000000"/>
              </w:rPr>
              <w:t>One (1) 12-pack of black or blue pens</w:t>
            </w:r>
          </w:p>
          <w:p w14:paraId="1C264963" w14:textId="69D4057E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40CD4961" wp14:editId="54E82B5A">
                  <wp:extent cx="781050" cy="971550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DA2380" w14:textId="77777777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color w:val="000000"/>
              </w:rPr>
              <w:t>One (1) pack of EXPO dry erase markers</w:t>
            </w:r>
          </w:p>
          <w:p w14:paraId="62909261" w14:textId="7F88C535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1E84F771" wp14:editId="276C4466">
                  <wp:extent cx="933450" cy="857250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3450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4C8BDF" w14:textId="77777777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color w:val="000000"/>
              </w:rPr>
              <w:t>Two (2) packs of 3x3” post it notes</w:t>
            </w:r>
          </w:p>
          <w:p w14:paraId="169ED4CA" w14:textId="6241662B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6E155E6C" wp14:editId="40E9BE96">
                  <wp:extent cx="714375" cy="685800"/>
                  <wp:effectExtent l="0" t="0" r="9525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44D4542A" wp14:editId="2A4EC7E5">
                  <wp:extent cx="771525" cy="600075"/>
                  <wp:effectExtent l="0" t="0" r="9525" b="952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525" cy="600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55F6A3" w14:textId="77777777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color w:val="000000"/>
              </w:rPr>
              <w:t>Reusable Water bottle</w:t>
            </w:r>
          </w:p>
          <w:p w14:paraId="0AE3C055" w14:textId="5DED7EA0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20AD9DB6" wp14:editId="729BCBFC">
                  <wp:extent cx="438150" cy="981075"/>
                  <wp:effectExtent l="0" t="0" r="0" b="952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8150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F47C5" w:rsidRPr="009F47C5" w14:paraId="16382F52" w14:textId="77777777" w:rsidTr="009F47C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FD0B12" w14:textId="77777777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color w:val="000000"/>
              </w:rPr>
              <w:t>One (1) pencil case</w:t>
            </w:r>
          </w:p>
          <w:p w14:paraId="489E6EAE" w14:textId="77777777" w:rsidR="009F47C5" w:rsidRPr="009F47C5" w:rsidRDefault="009F47C5" w:rsidP="009F47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108EB72" w14:textId="731F5AE9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3F880969" wp14:editId="1A9577BD">
                  <wp:extent cx="1162050" cy="59055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60DDE71F" wp14:editId="792290D8">
                  <wp:extent cx="1171575" cy="666750"/>
                  <wp:effectExtent l="0" t="0" r="9525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1575" cy="666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3D2CE9" w14:textId="77777777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color w:val="000000"/>
              </w:rPr>
              <w:t xml:space="preserve">Two (2) </w:t>
            </w:r>
            <w:r w:rsidRPr="009F47C5">
              <w:rPr>
                <w:rFonts w:ascii="Arial" w:eastAsia="Times New Roman" w:hAnsi="Arial" w:cs="Arial"/>
                <w:b/>
                <w:bCs/>
                <w:color w:val="000000"/>
              </w:rPr>
              <w:t>large</w:t>
            </w:r>
            <w:r w:rsidRPr="009F47C5">
              <w:rPr>
                <w:rFonts w:ascii="Arial" w:eastAsia="Times New Roman" w:hAnsi="Arial" w:cs="Arial"/>
                <w:color w:val="000000"/>
              </w:rPr>
              <w:t xml:space="preserve"> containers of disinfecting wipes</w:t>
            </w:r>
          </w:p>
          <w:p w14:paraId="1BF0BED7" w14:textId="62EE9505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3BF87245" wp14:editId="2E753E95">
                  <wp:extent cx="638175" cy="1076325"/>
                  <wp:effectExtent l="0" t="0" r="9525" b="952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1076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D5F506" w14:textId="77777777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color w:val="000000"/>
              </w:rPr>
              <w:t>One (1) box of tissues</w:t>
            </w:r>
          </w:p>
          <w:p w14:paraId="1425ECDB" w14:textId="6D36CE77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45448B05" wp14:editId="665886C3">
                  <wp:extent cx="1590675" cy="1190625"/>
                  <wp:effectExtent l="0" t="0" r="9525" b="952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90675" cy="1190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FC42D6" w14:textId="77777777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color w:val="000000"/>
              </w:rPr>
              <w:t>Glue Sticks</w:t>
            </w:r>
          </w:p>
          <w:p w14:paraId="219CC4D7" w14:textId="59F6AF13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7196235E" wp14:editId="37EB53B2">
                  <wp:extent cx="1009650" cy="1038225"/>
                  <wp:effectExtent l="0" t="0" r="0" b="952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1038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F47C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9F47C5" w:rsidRPr="009F47C5" w14:paraId="7CBAF443" w14:textId="77777777" w:rsidTr="009F47C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7C0DA5" w14:textId="77777777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color w:val="000000"/>
              </w:rPr>
              <w:t>Markers or colored pencils</w:t>
            </w:r>
          </w:p>
          <w:p w14:paraId="262436E7" w14:textId="77777777" w:rsidR="009F47C5" w:rsidRPr="009F47C5" w:rsidRDefault="009F47C5" w:rsidP="009F47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65B0C17" w14:textId="2BF3D898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lastRenderedPageBreak/>
              <w:drawing>
                <wp:inline distT="0" distB="0" distL="0" distR="0" wp14:anchorId="27D7C436" wp14:editId="5B1E140B">
                  <wp:extent cx="1352550" cy="695325"/>
                  <wp:effectExtent l="0" t="0" r="0" b="9525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25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EBB5D4" w14:textId="77777777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color w:val="000000"/>
              </w:rPr>
              <w:lastRenderedPageBreak/>
              <w:t>One (1) eraser</w:t>
            </w:r>
          </w:p>
          <w:p w14:paraId="56AB804C" w14:textId="12137B39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1B8F1739" wp14:editId="6CE7C23C">
                  <wp:extent cx="695325" cy="352425"/>
                  <wp:effectExtent l="0" t="0" r="9525" b="9525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532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65CE3C" w14:textId="77777777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color w:val="000000"/>
              </w:rPr>
              <w:t>Round tip Scissors for students</w:t>
            </w:r>
          </w:p>
          <w:p w14:paraId="38A5997B" w14:textId="0153BDBE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lastRenderedPageBreak/>
              <w:drawing>
                <wp:inline distT="0" distB="0" distL="0" distR="0" wp14:anchorId="5B7AA3BF" wp14:editId="5D2220DE">
                  <wp:extent cx="1876425" cy="876300"/>
                  <wp:effectExtent l="0" t="0" r="9525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6425" cy="876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FDDAAD" w14:textId="77777777" w:rsidR="009F47C5" w:rsidRPr="009F47C5" w:rsidRDefault="009F47C5" w:rsidP="009F47C5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B39B13E" w14:textId="77777777" w:rsidR="009F47C5" w:rsidRPr="009F47C5" w:rsidRDefault="009F47C5" w:rsidP="009F47C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F515796" w14:textId="103E777C" w:rsidR="009F47C5" w:rsidRPr="009F47C5" w:rsidRDefault="009F47C5" w:rsidP="009F47C5">
      <w:pPr>
        <w:spacing w:after="0" w:line="240" w:lineRule="auto"/>
        <w:ind w:right="-720"/>
        <w:rPr>
          <w:rFonts w:ascii="Times New Roman" w:eastAsia="Times New Roman" w:hAnsi="Times New Roman" w:cs="Times New Roman"/>
          <w:sz w:val="24"/>
          <w:szCs w:val="24"/>
        </w:rPr>
      </w:pPr>
      <w:r w:rsidRPr="009F47C5">
        <w:rPr>
          <w:rFonts w:ascii="Arial" w:eastAsia="Times New Roman" w:hAnsi="Arial" w:cs="Arial"/>
          <w:noProof/>
          <w:color w:val="000000"/>
          <w:bdr w:val="none" w:sz="0" w:space="0" w:color="auto" w:frame="1"/>
        </w:rPr>
        <w:drawing>
          <wp:inline distT="0" distB="0" distL="0" distR="0" wp14:anchorId="0AE8BF84" wp14:editId="2884F883">
            <wp:extent cx="857250" cy="4572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F47C5">
        <w:rPr>
          <w:rFonts w:ascii="Arial" w:eastAsia="Times New Roman" w:hAnsi="Arial" w:cs="Arial"/>
          <w:noProof/>
          <w:color w:val="000000"/>
          <w:bdr w:val="none" w:sz="0" w:space="0" w:color="auto" w:frame="1"/>
        </w:rPr>
        <w:drawing>
          <wp:inline distT="0" distB="0" distL="0" distR="0" wp14:anchorId="1E07D85D" wp14:editId="5D4E1950">
            <wp:extent cx="857250" cy="4572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F47C5">
        <w:rPr>
          <w:rFonts w:ascii="Arial" w:eastAsia="Times New Roman" w:hAnsi="Arial" w:cs="Arial"/>
          <w:noProof/>
          <w:color w:val="000000"/>
          <w:bdr w:val="none" w:sz="0" w:space="0" w:color="auto" w:frame="1"/>
        </w:rPr>
        <w:drawing>
          <wp:inline distT="0" distB="0" distL="0" distR="0" wp14:anchorId="2E041E1C" wp14:editId="4B12EF4A">
            <wp:extent cx="857250" cy="4572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F47C5">
        <w:rPr>
          <w:rFonts w:ascii="Arial" w:eastAsia="Times New Roman" w:hAnsi="Arial" w:cs="Arial"/>
          <w:noProof/>
          <w:color w:val="000000"/>
          <w:bdr w:val="none" w:sz="0" w:space="0" w:color="auto" w:frame="1"/>
        </w:rPr>
        <w:drawing>
          <wp:inline distT="0" distB="0" distL="0" distR="0" wp14:anchorId="6F03E618" wp14:editId="167F3B53">
            <wp:extent cx="857250" cy="4572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F47C5">
        <w:rPr>
          <w:rFonts w:ascii="Arial" w:eastAsia="Times New Roman" w:hAnsi="Arial" w:cs="Arial"/>
          <w:noProof/>
          <w:color w:val="000000"/>
          <w:bdr w:val="none" w:sz="0" w:space="0" w:color="auto" w:frame="1"/>
        </w:rPr>
        <w:drawing>
          <wp:inline distT="0" distB="0" distL="0" distR="0" wp14:anchorId="039F2354" wp14:editId="53E3329A">
            <wp:extent cx="857250" cy="4572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F47C5">
        <w:rPr>
          <w:rFonts w:ascii="Arial" w:eastAsia="Times New Roman" w:hAnsi="Arial" w:cs="Arial"/>
          <w:noProof/>
          <w:color w:val="000000"/>
          <w:bdr w:val="none" w:sz="0" w:space="0" w:color="auto" w:frame="1"/>
        </w:rPr>
        <w:drawing>
          <wp:inline distT="0" distB="0" distL="0" distR="0" wp14:anchorId="0B1B03B1" wp14:editId="09E2D4B2">
            <wp:extent cx="857250" cy="4572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F47C5">
        <w:rPr>
          <w:rFonts w:ascii="Arial" w:eastAsia="Times New Roman" w:hAnsi="Arial" w:cs="Arial"/>
          <w:noProof/>
          <w:color w:val="000000"/>
          <w:bdr w:val="none" w:sz="0" w:space="0" w:color="auto" w:frame="1"/>
        </w:rPr>
        <w:drawing>
          <wp:inline distT="0" distB="0" distL="0" distR="0" wp14:anchorId="26695D4B" wp14:editId="36702A13">
            <wp:extent cx="857250" cy="4572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99FAF2" w14:textId="77777777" w:rsidR="009F47C5" w:rsidRPr="009F47C5" w:rsidRDefault="009F47C5" w:rsidP="009F47C5">
      <w:pPr>
        <w:spacing w:after="0" w:line="240" w:lineRule="auto"/>
        <w:ind w:right="-450"/>
        <w:rPr>
          <w:rFonts w:ascii="Times New Roman" w:eastAsia="Times New Roman" w:hAnsi="Times New Roman" w:cs="Times New Roman"/>
          <w:sz w:val="24"/>
          <w:szCs w:val="24"/>
        </w:rPr>
      </w:pPr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 xml:space="preserve">¡Hola! Soy Ms. Santiago, </w:t>
      </w:r>
      <w:proofErr w:type="spellStart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>estoy</w:t>
      </w:r>
      <w:proofErr w:type="spellEnd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 xml:space="preserve"> </w:t>
      </w:r>
      <w:proofErr w:type="spellStart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>muy</w:t>
      </w:r>
      <w:proofErr w:type="spellEnd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 xml:space="preserve"> </w:t>
      </w:r>
      <w:proofErr w:type="spellStart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>contenta</w:t>
      </w:r>
      <w:proofErr w:type="spellEnd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 xml:space="preserve"> de ser la </w:t>
      </w:r>
      <w:proofErr w:type="spellStart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>maestra</w:t>
      </w:r>
      <w:proofErr w:type="spellEnd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 xml:space="preserve"> de </w:t>
      </w:r>
      <w:proofErr w:type="spellStart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>Matemáticas</w:t>
      </w:r>
      <w:proofErr w:type="spellEnd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 xml:space="preserve"> y </w:t>
      </w:r>
      <w:proofErr w:type="spellStart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>Ciencias</w:t>
      </w:r>
      <w:proofErr w:type="spellEnd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 xml:space="preserve"> para </w:t>
      </w:r>
      <w:proofErr w:type="spellStart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>su</w:t>
      </w:r>
      <w:proofErr w:type="spellEnd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 xml:space="preserve"> </w:t>
      </w:r>
      <w:proofErr w:type="spellStart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>estudiante</w:t>
      </w:r>
      <w:proofErr w:type="spellEnd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 xml:space="preserve"> el </w:t>
      </w:r>
      <w:proofErr w:type="spellStart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>año</w:t>
      </w:r>
      <w:proofErr w:type="spellEnd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 xml:space="preserve"> que </w:t>
      </w:r>
      <w:proofErr w:type="spellStart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>viene</w:t>
      </w:r>
      <w:proofErr w:type="spellEnd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 xml:space="preserve">. Si </w:t>
      </w:r>
      <w:proofErr w:type="spellStart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>tiene</w:t>
      </w:r>
      <w:proofErr w:type="spellEnd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 xml:space="preserve"> </w:t>
      </w:r>
      <w:proofErr w:type="spellStart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>alguna</w:t>
      </w:r>
      <w:proofErr w:type="spellEnd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 xml:space="preserve"> </w:t>
      </w:r>
      <w:proofErr w:type="spellStart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>pregunta</w:t>
      </w:r>
      <w:proofErr w:type="spellEnd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 xml:space="preserve">, no dude </w:t>
      </w:r>
      <w:proofErr w:type="spellStart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>en</w:t>
      </w:r>
      <w:proofErr w:type="spellEnd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 xml:space="preserve"> </w:t>
      </w:r>
      <w:proofErr w:type="spellStart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>escribirme</w:t>
      </w:r>
      <w:proofErr w:type="spellEnd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 xml:space="preserve"> a mi </w:t>
      </w:r>
      <w:proofErr w:type="spellStart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>correo</w:t>
      </w:r>
      <w:proofErr w:type="spellEnd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 xml:space="preserve"> </w:t>
      </w:r>
      <w:proofErr w:type="spellStart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>electronico</w:t>
      </w:r>
      <w:proofErr w:type="spellEnd"/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 xml:space="preserve">  </w:t>
      </w:r>
      <w:hyperlink r:id="rId23" w:history="1">
        <w:r w:rsidRPr="009F47C5">
          <w:rPr>
            <w:rFonts w:ascii="Comic Sans MS" w:eastAsia="Times New Roman" w:hAnsi="Comic Sans MS" w:cs="Times New Roman"/>
            <w:color w:val="1155CC"/>
            <w:sz w:val="28"/>
            <w:szCs w:val="28"/>
            <w:u w:val="single"/>
          </w:rPr>
          <w:t>hsantiagodroz@philasd.org</w:t>
        </w:r>
      </w:hyperlink>
      <w:r w:rsidRPr="009F47C5">
        <w:rPr>
          <w:rFonts w:ascii="Comic Sans MS" w:eastAsia="Times New Roman" w:hAnsi="Comic Sans MS" w:cs="Times New Roman"/>
          <w:color w:val="000000"/>
          <w:sz w:val="28"/>
          <w:szCs w:val="28"/>
        </w:rPr>
        <w:t>.</w:t>
      </w:r>
    </w:p>
    <w:p w14:paraId="043CED82" w14:textId="77777777" w:rsidR="009F47C5" w:rsidRPr="009F47C5" w:rsidRDefault="009F47C5" w:rsidP="009F47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07054AB" w14:textId="77777777" w:rsidR="009F47C5" w:rsidRPr="009F47C5" w:rsidRDefault="009F47C5" w:rsidP="009F47C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9F47C5">
        <w:rPr>
          <w:rFonts w:ascii="Comic Sans MS" w:eastAsia="Times New Roman" w:hAnsi="Comic Sans MS" w:cs="Times New Roman"/>
          <w:b/>
          <w:bCs/>
          <w:color w:val="000000"/>
          <w:sz w:val="34"/>
          <w:szCs w:val="34"/>
        </w:rPr>
        <w:t>LISTA DE MATERIALES- 5to/6</w:t>
      </w:r>
      <w:proofErr w:type="gramStart"/>
      <w:r w:rsidRPr="009F47C5">
        <w:rPr>
          <w:rFonts w:ascii="Comic Sans MS" w:eastAsia="Times New Roman" w:hAnsi="Comic Sans MS" w:cs="Times New Roman"/>
          <w:b/>
          <w:bCs/>
          <w:color w:val="000000"/>
          <w:sz w:val="34"/>
          <w:szCs w:val="34"/>
        </w:rPr>
        <w:t xml:space="preserve">to  </w:t>
      </w:r>
      <w:proofErr w:type="spellStart"/>
      <w:r w:rsidRPr="009F47C5">
        <w:rPr>
          <w:rFonts w:ascii="Comic Sans MS" w:eastAsia="Times New Roman" w:hAnsi="Comic Sans MS" w:cs="Times New Roman"/>
          <w:b/>
          <w:bCs/>
          <w:color w:val="000000"/>
          <w:sz w:val="34"/>
          <w:szCs w:val="34"/>
        </w:rPr>
        <w:t>Matemáticas</w:t>
      </w:r>
      <w:proofErr w:type="spellEnd"/>
      <w:proofErr w:type="gramEnd"/>
      <w:r w:rsidRPr="009F47C5">
        <w:rPr>
          <w:rFonts w:ascii="Comic Sans MS" w:eastAsia="Times New Roman" w:hAnsi="Comic Sans MS" w:cs="Times New Roman"/>
          <w:b/>
          <w:bCs/>
          <w:color w:val="000000"/>
          <w:sz w:val="34"/>
          <w:szCs w:val="34"/>
        </w:rPr>
        <w:t xml:space="preserve"> y </w:t>
      </w:r>
      <w:proofErr w:type="spellStart"/>
      <w:r w:rsidRPr="009F47C5">
        <w:rPr>
          <w:rFonts w:ascii="Comic Sans MS" w:eastAsia="Times New Roman" w:hAnsi="Comic Sans MS" w:cs="Times New Roman"/>
          <w:b/>
          <w:bCs/>
          <w:color w:val="000000"/>
          <w:sz w:val="34"/>
          <w:szCs w:val="34"/>
        </w:rPr>
        <w:t>Ciencias</w:t>
      </w:r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89"/>
        <w:gridCol w:w="2119"/>
        <w:gridCol w:w="3112"/>
        <w:gridCol w:w="1820"/>
      </w:tblGrid>
      <w:tr w:rsidR="009F47C5" w:rsidRPr="009F47C5" w14:paraId="518307BA" w14:textId="77777777" w:rsidTr="009F47C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6CDFB0" w14:textId="4F181A74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color w:val="000000"/>
              </w:rPr>
              <w:t xml:space="preserve">Dos (2) </w:t>
            </w:r>
            <w:proofErr w:type="spellStart"/>
            <w:r w:rsidRPr="009F47C5">
              <w:rPr>
                <w:rFonts w:ascii="Arial" w:eastAsia="Times New Roman" w:hAnsi="Arial" w:cs="Arial"/>
                <w:color w:val="000000"/>
              </w:rPr>
              <w:t>libretas</w:t>
            </w:r>
            <w:proofErr w:type="spellEnd"/>
            <w:r w:rsidRPr="009F47C5">
              <w:rPr>
                <w:rFonts w:ascii="Arial" w:eastAsia="Times New Roman" w:hAnsi="Arial" w:cs="Arial"/>
                <w:color w:val="000000"/>
              </w:rPr>
              <w:t xml:space="preserve"> de </w:t>
            </w:r>
            <w:proofErr w:type="spellStart"/>
            <w:r w:rsidRPr="009F47C5">
              <w:rPr>
                <w:rFonts w:ascii="Arial" w:eastAsia="Times New Roman" w:hAnsi="Arial" w:cs="Arial"/>
                <w:color w:val="000000"/>
              </w:rPr>
              <w:t>composición</w:t>
            </w:r>
            <w:proofErr w:type="spellEnd"/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332CBE5E" wp14:editId="6500144F">
                  <wp:extent cx="819150" cy="81915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150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CE4C49" w14:textId="77777777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color w:val="000000"/>
              </w:rPr>
              <w:t xml:space="preserve">Dos (2) folders con </w:t>
            </w:r>
            <w:proofErr w:type="spellStart"/>
            <w:r w:rsidRPr="009F47C5">
              <w:rPr>
                <w:rFonts w:ascii="Arial" w:eastAsia="Times New Roman" w:hAnsi="Arial" w:cs="Arial"/>
                <w:color w:val="000000"/>
              </w:rPr>
              <w:t>bolsillo</w:t>
            </w:r>
            <w:proofErr w:type="spellEnd"/>
          </w:p>
          <w:p w14:paraId="44517532" w14:textId="4A1928EF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568FF7DC" wp14:editId="5112677E">
                  <wp:extent cx="962025" cy="962025"/>
                  <wp:effectExtent l="0" t="0" r="9525" b="952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2025" cy="962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09CF7E" w14:textId="77777777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color w:val="000000"/>
              </w:rPr>
              <w:t xml:space="preserve">Un (1) </w:t>
            </w:r>
            <w:proofErr w:type="spellStart"/>
            <w:r w:rsidRPr="009F47C5">
              <w:rPr>
                <w:rFonts w:ascii="Arial" w:eastAsia="Times New Roman" w:hAnsi="Arial" w:cs="Arial"/>
                <w:color w:val="000000"/>
              </w:rPr>
              <w:t>paquete</w:t>
            </w:r>
            <w:proofErr w:type="spellEnd"/>
            <w:r w:rsidRPr="009F47C5">
              <w:rPr>
                <w:rFonts w:ascii="Arial" w:eastAsia="Times New Roman" w:hAnsi="Arial" w:cs="Arial"/>
                <w:color w:val="000000"/>
              </w:rPr>
              <w:t xml:space="preserve"> de </w:t>
            </w:r>
            <w:proofErr w:type="spellStart"/>
            <w:r w:rsidRPr="009F47C5">
              <w:rPr>
                <w:rFonts w:ascii="Arial" w:eastAsia="Times New Roman" w:hAnsi="Arial" w:cs="Arial"/>
                <w:color w:val="000000"/>
              </w:rPr>
              <w:t>papel</w:t>
            </w:r>
            <w:proofErr w:type="spellEnd"/>
            <w:r w:rsidRPr="009F47C5">
              <w:rPr>
                <w:rFonts w:ascii="Arial" w:eastAsia="Times New Roman" w:hAnsi="Arial" w:cs="Arial"/>
                <w:color w:val="000000"/>
              </w:rPr>
              <w:t xml:space="preserve"> </w:t>
            </w:r>
            <w:proofErr w:type="spellStart"/>
            <w:r w:rsidRPr="009F47C5">
              <w:rPr>
                <w:rFonts w:ascii="Arial" w:eastAsia="Times New Roman" w:hAnsi="Arial" w:cs="Arial"/>
                <w:color w:val="000000"/>
              </w:rPr>
              <w:t>blanco</w:t>
            </w:r>
            <w:proofErr w:type="spellEnd"/>
            <w:r w:rsidRPr="009F47C5">
              <w:rPr>
                <w:rFonts w:ascii="Arial" w:eastAsia="Times New Roman" w:hAnsi="Arial" w:cs="Arial"/>
                <w:color w:val="000000"/>
              </w:rPr>
              <w:t> </w:t>
            </w:r>
          </w:p>
          <w:p w14:paraId="0769BD77" w14:textId="1C09601C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6C249959" wp14:editId="3FB4F435">
                  <wp:extent cx="781050" cy="866775"/>
                  <wp:effectExtent l="0" t="0" r="0" b="952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866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96238B" w14:textId="77777777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color w:val="000000"/>
              </w:rPr>
              <w:t xml:space="preserve">Dos (2) </w:t>
            </w:r>
            <w:proofErr w:type="spellStart"/>
            <w:r w:rsidRPr="009F47C5">
              <w:rPr>
                <w:rFonts w:ascii="Arial" w:eastAsia="Times New Roman" w:hAnsi="Arial" w:cs="Arial"/>
                <w:color w:val="000000"/>
              </w:rPr>
              <w:t>paquetes</w:t>
            </w:r>
            <w:proofErr w:type="spellEnd"/>
            <w:r w:rsidRPr="009F47C5">
              <w:rPr>
                <w:rFonts w:ascii="Arial" w:eastAsia="Times New Roman" w:hAnsi="Arial" w:cs="Arial"/>
                <w:color w:val="000000"/>
              </w:rPr>
              <w:t xml:space="preserve"> de </w:t>
            </w:r>
            <w:proofErr w:type="spellStart"/>
            <w:r w:rsidRPr="009F47C5">
              <w:rPr>
                <w:rFonts w:ascii="Arial" w:eastAsia="Times New Roman" w:hAnsi="Arial" w:cs="Arial"/>
                <w:color w:val="000000"/>
              </w:rPr>
              <w:t>lapices</w:t>
            </w:r>
            <w:proofErr w:type="spellEnd"/>
            <w:r w:rsidRPr="009F47C5">
              <w:rPr>
                <w:rFonts w:ascii="Arial" w:eastAsia="Times New Roman" w:hAnsi="Arial" w:cs="Arial"/>
                <w:color w:val="000000"/>
              </w:rPr>
              <w:t xml:space="preserve"> con </w:t>
            </w:r>
            <w:proofErr w:type="spellStart"/>
            <w:r w:rsidRPr="009F47C5">
              <w:rPr>
                <w:rFonts w:ascii="Arial" w:eastAsia="Times New Roman" w:hAnsi="Arial" w:cs="Arial"/>
                <w:color w:val="000000"/>
              </w:rPr>
              <w:t>punta</w:t>
            </w:r>
            <w:proofErr w:type="spellEnd"/>
          </w:p>
          <w:p w14:paraId="60DE76DE" w14:textId="1478A98B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531BD0C9" wp14:editId="1945591F">
                  <wp:extent cx="476250" cy="80010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" cy="80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F47C5" w:rsidRPr="009F47C5" w14:paraId="547F287C" w14:textId="77777777" w:rsidTr="009F47C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CC45AF" w14:textId="77777777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color w:val="000000"/>
              </w:rPr>
              <w:t xml:space="preserve">Un (1) </w:t>
            </w:r>
            <w:proofErr w:type="spellStart"/>
            <w:r w:rsidRPr="009F47C5">
              <w:rPr>
                <w:rFonts w:ascii="Arial" w:eastAsia="Times New Roman" w:hAnsi="Arial" w:cs="Arial"/>
                <w:color w:val="000000"/>
              </w:rPr>
              <w:t>paquete</w:t>
            </w:r>
            <w:proofErr w:type="spellEnd"/>
            <w:r w:rsidRPr="009F47C5">
              <w:rPr>
                <w:rFonts w:ascii="Arial" w:eastAsia="Times New Roman" w:hAnsi="Arial" w:cs="Arial"/>
                <w:color w:val="000000"/>
              </w:rPr>
              <w:t xml:space="preserve"> de 12 </w:t>
            </w:r>
            <w:proofErr w:type="spellStart"/>
            <w:r w:rsidRPr="009F47C5">
              <w:rPr>
                <w:rFonts w:ascii="Arial" w:eastAsia="Times New Roman" w:hAnsi="Arial" w:cs="Arial"/>
                <w:color w:val="000000"/>
              </w:rPr>
              <w:t>boligrafos</w:t>
            </w:r>
            <w:proofErr w:type="spellEnd"/>
          </w:p>
          <w:p w14:paraId="799A1F9D" w14:textId="77777777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color w:val="000000"/>
              </w:rPr>
              <w:t> (</w:t>
            </w:r>
            <w:proofErr w:type="gramStart"/>
            <w:r w:rsidRPr="009F47C5">
              <w:rPr>
                <w:rFonts w:ascii="Arial" w:eastAsia="Times New Roman" w:hAnsi="Arial" w:cs="Arial"/>
                <w:color w:val="000000"/>
              </w:rPr>
              <w:t>negro</w:t>
            </w:r>
            <w:proofErr w:type="gramEnd"/>
            <w:r w:rsidRPr="009F47C5">
              <w:rPr>
                <w:rFonts w:ascii="Arial" w:eastAsia="Times New Roman" w:hAnsi="Arial" w:cs="Arial"/>
                <w:color w:val="000000"/>
              </w:rPr>
              <w:t xml:space="preserve"> o </w:t>
            </w:r>
            <w:proofErr w:type="spellStart"/>
            <w:r w:rsidRPr="009F47C5">
              <w:rPr>
                <w:rFonts w:ascii="Arial" w:eastAsia="Times New Roman" w:hAnsi="Arial" w:cs="Arial"/>
                <w:color w:val="000000"/>
              </w:rPr>
              <w:t>azul</w:t>
            </w:r>
            <w:proofErr w:type="spellEnd"/>
            <w:r w:rsidRPr="009F47C5">
              <w:rPr>
                <w:rFonts w:ascii="Arial" w:eastAsia="Times New Roman" w:hAnsi="Arial" w:cs="Arial"/>
                <w:color w:val="000000"/>
              </w:rPr>
              <w:t>)</w:t>
            </w:r>
          </w:p>
          <w:p w14:paraId="28BBD075" w14:textId="300C9EA9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6D2586C2" wp14:editId="097030CB">
                  <wp:extent cx="781050" cy="97155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38ED3F" w14:textId="77777777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color w:val="000000"/>
              </w:rPr>
              <w:t>Un (</w:t>
            </w:r>
            <w:proofErr w:type="gramStart"/>
            <w:r w:rsidRPr="009F47C5">
              <w:rPr>
                <w:rFonts w:ascii="Arial" w:eastAsia="Times New Roman" w:hAnsi="Arial" w:cs="Arial"/>
                <w:color w:val="000000"/>
              </w:rPr>
              <w:t>1)</w:t>
            </w:r>
            <w:proofErr w:type="spellStart"/>
            <w:r w:rsidRPr="009F47C5">
              <w:rPr>
                <w:rFonts w:ascii="Arial" w:eastAsia="Times New Roman" w:hAnsi="Arial" w:cs="Arial"/>
                <w:color w:val="000000"/>
              </w:rPr>
              <w:t>paquete</w:t>
            </w:r>
            <w:proofErr w:type="spellEnd"/>
            <w:proofErr w:type="gramEnd"/>
            <w:r w:rsidRPr="009F47C5">
              <w:rPr>
                <w:rFonts w:ascii="Arial" w:eastAsia="Times New Roman" w:hAnsi="Arial" w:cs="Arial"/>
                <w:color w:val="000000"/>
              </w:rPr>
              <w:t xml:space="preserve"> de </w:t>
            </w:r>
            <w:proofErr w:type="spellStart"/>
            <w:r w:rsidRPr="009F47C5">
              <w:rPr>
                <w:rFonts w:ascii="Arial" w:eastAsia="Times New Roman" w:hAnsi="Arial" w:cs="Arial"/>
                <w:color w:val="000000"/>
              </w:rPr>
              <w:t>marcadores</w:t>
            </w:r>
            <w:proofErr w:type="spellEnd"/>
            <w:r w:rsidRPr="009F47C5">
              <w:rPr>
                <w:rFonts w:ascii="Arial" w:eastAsia="Times New Roman" w:hAnsi="Arial" w:cs="Arial"/>
                <w:color w:val="000000"/>
              </w:rPr>
              <w:t>  EXPO </w:t>
            </w:r>
          </w:p>
          <w:p w14:paraId="4AF2746F" w14:textId="4E070871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53AFB537" wp14:editId="3A5AF21D">
                  <wp:extent cx="933450" cy="85725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3450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69AB67" w14:textId="77777777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color w:val="000000"/>
              </w:rPr>
              <w:t xml:space="preserve">Dos (2) </w:t>
            </w:r>
            <w:proofErr w:type="spellStart"/>
            <w:r w:rsidRPr="009F47C5">
              <w:rPr>
                <w:rFonts w:ascii="Arial" w:eastAsia="Times New Roman" w:hAnsi="Arial" w:cs="Arial"/>
                <w:color w:val="000000"/>
              </w:rPr>
              <w:t>paquetes</w:t>
            </w:r>
            <w:proofErr w:type="spellEnd"/>
            <w:r w:rsidRPr="009F47C5">
              <w:rPr>
                <w:rFonts w:ascii="Arial" w:eastAsia="Times New Roman" w:hAnsi="Arial" w:cs="Arial"/>
                <w:color w:val="000000"/>
              </w:rPr>
              <w:t xml:space="preserve"> de </w:t>
            </w:r>
            <w:proofErr w:type="spellStart"/>
            <w:r w:rsidRPr="009F47C5">
              <w:rPr>
                <w:rFonts w:ascii="Arial" w:eastAsia="Times New Roman" w:hAnsi="Arial" w:cs="Arial"/>
                <w:color w:val="000000"/>
              </w:rPr>
              <w:t>notitas</w:t>
            </w:r>
            <w:proofErr w:type="spellEnd"/>
            <w:r w:rsidRPr="009F47C5">
              <w:rPr>
                <w:rFonts w:ascii="Arial" w:eastAsia="Times New Roman" w:hAnsi="Arial" w:cs="Arial"/>
                <w:color w:val="000000"/>
              </w:rPr>
              <w:t xml:space="preserve"> </w:t>
            </w:r>
            <w:proofErr w:type="gramStart"/>
            <w:r w:rsidRPr="009F47C5">
              <w:rPr>
                <w:rFonts w:ascii="Arial" w:eastAsia="Times New Roman" w:hAnsi="Arial" w:cs="Arial"/>
                <w:color w:val="000000"/>
              </w:rPr>
              <w:t>POST-IT</w:t>
            </w:r>
            <w:proofErr w:type="gramEnd"/>
            <w:r w:rsidRPr="009F47C5">
              <w:rPr>
                <w:rFonts w:ascii="Arial" w:eastAsia="Times New Roman" w:hAnsi="Arial" w:cs="Arial"/>
                <w:color w:val="000000"/>
              </w:rPr>
              <w:t xml:space="preserve"> 3x3”</w:t>
            </w:r>
          </w:p>
          <w:p w14:paraId="3AE16988" w14:textId="010F3F48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16C7D8D3" wp14:editId="24C6FE1C">
                  <wp:extent cx="714375" cy="685800"/>
                  <wp:effectExtent l="0" t="0" r="9525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0BD5C1F7" wp14:editId="6C06D5D9">
                  <wp:extent cx="771525" cy="600075"/>
                  <wp:effectExtent l="0" t="0" r="9525" b="95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525" cy="600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9A5B72" w14:textId="77777777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color w:val="000000"/>
              </w:rPr>
              <w:t xml:space="preserve">Una (1) </w:t>
            </w:r>
            <w:proofErr w:type="spellStart"/>
            <w:r w:rsidRPr="009F47C5">
              <w:rPr>
                <w:rFonts w:ascii="Arial" w:eastAsia="Times New Roman" w:hAnsi="Arial" w:cs="Arial"/>
                <w:color w:val="000000"/>
              </w:rPr>
              <w:t>botella</w:t>
            </w:r>
            <w:proofErr w:type="spellEnd"/>
            <w:r w:rsidRPr="009F47C5">
              <w:rPr>
                <w:rFonts w:ascii="Arial" w:eastAsia="Times New Roman" w:hAnsi="Arial" w:cs="Arial"/>
                <w:color w:val="000000"/>
              </w:rPr>
              <w:t xml:space="preserve"> reusable</w:t>
            </w:r>
          </w:p>
          <w:p w14:paraId="60B32AD5" w14:textId="42D01CB2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227ED3C2" wp14:editId="0B04662A">
                  <wp:extent cx="438150" cy="981075"/>
                  <wp:effectExtent l="0" t="0" r="0" b="952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8150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F47C5" w:rsidRPr="009F47C5" w14:paraId="50B44A0D" w14:textId="77777777" w:rsidTr="009F47C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410799" w14:textId="77777777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color w:val="000000"/>
              </w:rPr>
              <w:t xml:space="preserve">Una (1) </w:t>
            </w:r>
            <w:proofErr w:type="spellStart"/>
            <w:r w:rsidRPr="009F47C5">
              <w:rPr>
                <w:rFonts w:ascii="Arial" w:eastAsia="Times New Roman" w:hAnsi="Arial" w:cs="Arial"/>
                <w:color w:val="000000"/>
              </w:rPr>
              <w:t>cartuchera</w:t>
            </w:r>
            <w:proofErr w:type="spellEnd"/>
            <w:r w:rsidRPr="009F47C5">
              <w:rPr>
                <w:rFonts w:ascii="Arial" w:eastAsia="Times New Roman" w:hAnsi="Arial" w:cs="Arial"/>
                <w:color w:val="000000"/>
              </w:rPr>
              <w:t xml:space="preserve"> para los </w:t>
            </w:r>
            <w:proofErr w:type="spellStart"/>
            <w:r w:rsidRPr="009F47C5">
              <w:rPr>
                <w:rFonts w:ascii="Arial" w:eastAsia="Times New Roman" w:hAnsi="Arial" w:cs="Arial"/>
                <w:color w:val="000000"/>
              </w:rPr>
              <w:t>materiales</w:t>
            </w:r>
            <w:proofErr w:type="spellEnd"/>
          </w:p>
          <w:p w14:paraId="32CD374C" w14:textId="77777777" w:rsidR="009F47C5" w:rsidRPr="009F47C5" w:rsidRDefault="009F47C5" w:rsidP="009F47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5CF39BA" w14:textId="115E46D1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lastRenderedPageBreak/>
              <w:drawing>
                <wp:inline distT="0" distB="0" distL="0" distR="0" wp14:anchorId="768E87B3" wp14:editId="05AE78D5">
                  <wp:extent cx="1162050" cy="59055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54F8D024" wp14:editId="3B18AD74">
                  <wp:extent cx="1171575" cy="666750"/>
                  <wp:effectExtent l="0" t="0" r="952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1575" cy="666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E6433F" w14:textId="77777777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color w:val="000000"/>
              </w:rPr>
              <w:lastRenderedPageBreak/>
              <w:t xml:space="preserve">Un (1) </w:t>
            </w:r>
            <w:proofErr w:type="spellStart"/>
            <w:r w:rsidRPr="009F47C5">
              <w:rPr>
                <w:rFonts w:ascii="Arial" w:eastAsia="Times New Roman" w:hAnsi="Arial" w:cs="Arial"/>
                <w:color w:val="000000"/>
              </w:rPr>
              <w:t>paquete</w:t>
            </w:r>
            <w:proofErr w:type="spellEnd"/>
            <w:r w:rsidRPr="009F47C5">
              <w:rPr>
                <w:rFonts w:ascii="Arial" w:eastAsia="Times New Roman" w:hAnsi="Arial" w:cs="Arial"/>
                <w:color w:val="000000"/>
              </w:rPr>
              <w:t xml:space="preserve"> de </w:t>
            </w:r>
            <w:proofErr w:type="spellStart"/>
            <w:r w:rsidRPr="009F47C5">
              <w:rPr>
                <w:rFonts w:ascii="Arial" w:eastAsia="Times New Roman" w:hAnsi="Arial" w:cs="Arial"/>
                <w:color w:val="000000"/>
              </w:rPr>
              <w:t>pañuelos</w:t>
            </w:r>
            <w:proofErr w:type="spellEnd"/>
            <w:r w:rsidRPr="009F47C5">
              <w:rPr>
                <w:rFonts w:ascii="Arial" w:eastAsia="Times New Roman" w:hAnsi="Arial" w:cs="Arial"/>
                <w:color w:val="000000"/>
              </w:rPr>
              <w:t xml:space="preserve"> </w:t>
            </w:r>
            <w:proofErr w:type="spellStart"/>
            <w:r w:rsidRPr="009F47C5">
              <w:rPr>
                <w:rFonts w:ascii="Arial" w:eastAsia="Times New Roman" w:hAnsi="Arial" w:cs="Arial"/>
                <w:color w:val="000000"/>
              </w:rPr>
              <w:t>desinfectantes</w:t>
            </w:r>
            <w:proofErr w:type="spellEnd"/>
            <w:r w:rsidRPr="009F47C5">
              <w:rPr>
                <w:rFonts w:ascii="Arial" w:eastAsia="Times New Roman" w:hAnsi="Arial" w:cs="Arial"/>
                <w:color w:val="000000"/>
              </w:rPr>
              <w:t> </w:t>
            </w:r>
          </w:p>
          <w:p w14:paraId="11AECE50" w14:textId="26346F12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lastRenderedPageBreak/>
              <w:drawing>
                <wp:inline distT="0" distB="0" distL="0" distR="0" wp14:anchorId="6855E77E" wp14:editId="0BF73838">
                  <wp:extent cx="638175" cy="1076325"/>
                  <wp:effectExtent l="0" t="0" r="9525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1076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2D8171" w14:textId="77777777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color w:val="000000"/>
              </w:rPr>
              <w:lastRenderedPageBreak/>
              <w:t xml:space="preserve">Una (1) </w:t>
            </w:r>
            <w:proofErr w:type="spellStart"/>
            <w:r w:rsidRPr="009F47C5">
              <w:rPr>
                <w:rFonts w:ascii="Arial" w:eastAsia="Times New Roman" w:hAnsi="Arial" w:cs="Arial"/>
                <w:color w:val="000000"/>
              </w:rPr>
              <w:t>caja</w:t>
            </w:r>
            <w:proofErr w:type="spellEnd"/>
            <w:r w:rsidRPr="009F47C5">
              <w:rPr>
                <w:rFonts w:ascii="Arial" w:eastAsia="Times New Roman" w:hAnsi="Arial" w:cs="Arial"/>
                <w:color w:val="000000"/>
              </w:rPr>
              <w:t xml:space="preserve"> de </w:t>
            </w:r>
            <w:proofErr w:type="spellStart"/>
            <w:r w:rsidRPr="009F47C5">
              <w:rPr>
                <w:rFonts w:ascii="Arial" w:eastAsia="Times New Roman" w:hAnsi="Arial" w:cs="Arial"/>
                <w:color w:val="000000"/>
              </w:rPr>
              <w:t>pañuelos</w:t>
            </w:r>
            <w:proofErr w:type="spellEnd"/>
            <w:r w:rsidRPr="009F47C5">
              <w:rPr>
                <w:rFonts w:ascii="Arial" w:eastAsia="Times New Roman" w:hAnsi="Arial" w:cs="Arial"/>
                <w:color w:val="000000"/>
              </w:rPr>
              <w:t> </w:t>
            </w:r>
          </w:p>
          <w:p w14:paraId="3ECBB699" w14:textId="672A29ED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lastRenderedPageBreak/>
              <w:drawing>
                <wp:inline distT="0" distB="0" distL="0" distR="0" wp14:anchorId="429EB4A0" wp14:editId="024D3656">
                  <wp:extent cx="1590675" cy="1190625"/>
                  <wp:effectExtent l="0" t="0" r="9525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90675" cy="1190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28F0D0" w14:textId="77777777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9F47C5">
              <w:rPr>
                <w:rFonts w:ascii="Arial" w:eastAsia="Times New Roman" w:hAnsi="Arial" w:cs="Arial"/>
                <w:color w:val="000000"/>
              </w:rPr>
              <w:lastRenderedPageBreak/>
              <w:t>Pegamento</w:t>
            </w:r>
            <w:proofErr w:type="spellEnd"/>
          </w:p>
          <w:p w14:paraId="45AB1E40" w14:textId="626858B1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lastRenderedPageBreak/>
              <w:drawing>
                <wp:inline distT="0" distB="0" distL="0" distR="0" wp14:anchorId="5D842E86" wp14:editId="471A98E5">
                  <wp:extent cx="1009650" cy="1038225"/>
                  <wp:effectExtent l="0" t="0" r="0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1038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F47C5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9F47C5" w:rsidRPr="009F47C5" w14:paraId="7F5E3F6C" w14:textId="77777777" w:rsidTr="009F47C5">
        <w:trPr>
          <w:trHeight w:val="211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89B588" w14:textId="77777777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9F47C5">
              <w:rPr>
                <w:rFonts w:ascii="Arial" w:eastAsia="Times New Roman" w:hAnsi="Arial" w:cs="Arial"/>
                <w:color w:val="000000"/>
              </w:rPr>
              <w:lastRenderedPageBreak/>
              <w:t>Marcadores</w:t>
            </w:r>
            <w:proofErr w:type="spellEnd"/>
            <w:r w:rsidRPr="009F47C5">
              <w:rPr>
                <w:rFonts w:ascii="Arial" w:eastAsia="Times New Roman" w:hAnsi="Arial" w:cs="Arial"/>
                <w:color w:val="000000"/>
              </w:rPr>
              <w:t xml:space="preserve"> o </w:t>
            </w:r>
            <w:proofErr w:type="spellStart"/>
            <w:r w:rsidRPr="009F47C5">
              <w:rPr>
                <w:rFonts w:ascii="Arial" w:eastAsia="Times New Roman" w:hAnsi="Arial" w:cs="Arial"/>
                <w:color w:val="000000"/>
              </w:rPr>
              <w:t>lápices</w:t>
            </w:r>
            <w:proofErr w:type="spellEnd"/>
            <w:r w:rsidRPr="009F47C5">
              <w:rPr>
                <w:rFonts w:ascii="Arial" w:eastAsia="Times New Roman" w:hAnsi="Arial" w:cs="Arial"/>
                <w:color w:val="000000"/>
              </w:rPr>
              <w:t xml:space="preserve"> a color</w:t>
            </w:r>
          </w:p>
          <w:p w14:paraId="5105EFF5" w14:textId="77777777" w:rsidR="009F47C5" w:rsidRPr="009F47C5" w:rsidRDefault="009F47C5" w:rsidP="009F47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BD363C4" w14:textId="259BD386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32F9A0B3" wp14:editId="71DC259C">
                  <wp:extent cx="1352550" cy="695325"/>
                  <wp:effectExtent l="0" t="0" r="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25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A74746" w14:textId="77777777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color w:val="000000"/>
              </w:rPr>
              <w:t xml:space="preserve">Un (1) </w:t>
            </w:r>
            <w:proofErr w:type="spellStart"/>
            <w:r w:rsidRPr="009F47C5">
              <w:rPr>
                <w:rFonts w:ascii="Arial" w:eastAsia="Times New Roman" w:hAnsi="Arial" w:cs="Arial"/>
                <w:color w:val="000000"/>
              </w:rPr>
              <w:t>borrador</w:t>
            </w:r>
            <w:proofErr w:type="spellEnd"/>
          </w:p>
          <w:p w14:paraId="5765FFA7" w14:textId="40A7041D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2D96BA96" wp14:editId="439B876C">
                  <wp:extent cx="695325" cy="3524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532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0D7E7C" w14:textId="77777777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color w:val="000000"/>
              </w:rPr>
              <w:t xml:space="preserve">Tijeras para </w:t>
            </w:r>
            <w:proofErr w:type="spellStart"/>
            <w:r w:rsidRPr="009F47C5">
              <w:rPr>
                <w:rFonts w:ascii="Arial" w:eastAsia="Times New Roman" w:hAnsi="Arial" w:cs="Arial"/>
                <w:color w:val="000000"/>
              </w:rPr>
              <w:t>estudiantes</w:t>
            </w:r>
            <w:proofErr w:type="spellEnd"/>
            <w:r w:rsidRPr="009F47C5">
              <w:rPr>
                <w:rFonts w:ascii="Arial" w:eastAsia="Times New Roman" w:hAnsi="Arial" w:cs="Arial"/>
                <w:color w:val="000000"/>
              </w:rPr>
              <w:t xml:space="preserve"> con la </w:t>
            </w:r>
            <w:proofErr w:type="spellStart"/>
            <w:r w:rsidRPr="009F47C5">
              <w:rPr>
                <w:rFonts w:ascii="Arial" w:eastAsia="Times New Roman" w:hAnsi="Arial" w:cs="Arial"/>
                <w:color w:val="000000"/>
              </w:rPr>
              <w:t>punta</w:t>
            </w:r>
            <w:proofErr w:type="spellEnd"/>
            <w:r w:rsidRPr="009F47C5">
              <w:rPr>
                <w:rFonts w:ascii="Arial" w:eastAsia="Times New Roman" w:hAnsi="Arial" w:cs="Arial"/>
                <w:color w:val="000000"/>
              </w:rPr>
              <w:t xml:space="preserve"> </w:t>
            </w:r>
            <w:proofErr w:type="spellStart"/>
            <w:r w:rsidRPr="009F47C5">
              <w:rPr>
                <w:rFonts w:ascii="Arial" w:eastAsia="Times New Roman" w:hAnsi="Arial" w:cs="Arial"/>
                <w:color w:val="000000"/>
              </w:rPr>
              <w:t>redondeada</w:t>
            </w:r>
            <w:proofErr w:type="spellEnd"/>
          </w:p>
          <w:p w14:paraId="43BA4C90" w14:textId="50C31516" w:rsidR="009F47C5" w:rsidRPr="009F47C5" w:rsidRDefault="009F47C5" w:rsidP="009F4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7C5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0A80D1E1" wp14:editId="16338006">
                  <wp:extent cx="1876425" cy="87630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6425" cy="876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181158" w14:textId="77777777" w:rsidR="009F47C5" w:rsidRPr="009F47C5" w:rsidRDefault="009F47C5" w:rsidP="009F47C5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0C7E243" w14:textId="77777777" w:rsidR="00E355A9" w:rsidRDefault="00E355A9"/>
    <w:sectPr w:rsidR="00E355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MjMztDCysDQ3MzFT0lEKTi0uzszPAykwrAUAWgAD+ywAAAA="/>
  </w:docVars>
  <w:rsids>
    <w:rsidRoot w:val="009F47C5"/>
    <w:rsid w:val="00812F01"/>
    <w:rsid w:val="009F47C5"/>
    <w:rsid w:val="00E35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355155"/>
  <w15:chartTrackingRefBased/>
  <w15:docId w15:val="{D5215CB7-AF1B-4748-8F00-7439AE779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F47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F47C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812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webSettings" Target="webSettings.xml"/><Relationship Id="rId21" Type="http://schemas.openxmlformats.org/officeDocument/2006/relationships/image" Target="media/image17.jpeg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image" Target="media/image16.jpeg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hyperlink" Target="mailto:hsantiagodroz@philasd.org" TargetMode="External"/><Relationship Id="rId15" Type="http://schemas.openxmlformats.org/officeDocument/2006/relationships/image" Target="media/image11.png"/><Relationship Id="rId23" Type="http://schemas.openxmlformats.org/officeDocument/2006/relationships/hyperlink" Target="mailto:hsantiagodroz@philasd.org" TargetMode="Externa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45</Words>
  <Characters>1401</Characters>
  <Application>Microsoft Office Word</Application>
  <DocSecurity>0</DocSecurity>
  <Lines>11</Lines>
  <Paragraphs>3</Paragraphs>
  <ScaleCrop>false</ScaleCrop>
  <Company/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leen Medina</dc:creator>
  <cp:keywords/>
  <dc:description/>
  <cp:lastModifiedBy>Microsoft Office User</cp:lastModifiedBy>
  <cp:revision>2</cp:revision>
  <dcterms:created xsi:type="dcterms:W3CDTF">2022-07-11T17:02:00Z</dcterms:created>
  <dcterms:modified xsi:type="dcterms:W3CDTF">2022-07-11T17:02:00Z</dcterms:modified>
</cp:coreProperties>
</file>